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0"/>
        <w:gridCol w:w="254"/>
      </w:tblGrid>
      <w:tr w:rsidR="0080083D" w:rsidRPr="004730DD" w14:paraId="51324337" w14:textId="77777777" w:rsidTr="00470777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061AF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bookmarkStart w:id="0" w:name="_GoBack" w:colFirst="2" w:colLast="2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1C806984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80083D" w:rsidRPr="004730DD" w14:paraId="36E87F8B" w14:textId="77777777" w:rsidTr="00470777">
        <w:tc>
          <w:tcPr>
            <w:tcW w:w="9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96562" w14:textId="4BBE61A7" w:rsidR="0080083D" w:rsidRPr="004730DD" w:rsidRDefault="0080083D" w:rsidP="00470777">
            <w:pPr>
              <w:spacing w:before="60" w:after="60"/>
              <w:jc w:val="both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Προς την Γραμματεία του ΠΜΣ</w:t>
            </w:r>
          </w:p>
          <w:p w14:paraId="6AC31041" w14:textId="77777777" w:rsidR="0080083D" w:rsidRPr="004730DD" w:rsidRDefault="0080083D" w:rsidP="00705414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  <w:p w14:paraId="27F445A7" w14:textId="0A873766" w:rsidR="0080083D" w:rsidRPr="004730DD" w:rsidRDefault="0080083D" w:rsidP="0070541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4730DD">
              <w:rPr>
                <w:rFonts w:cs="Arial"/>
                <w:sz w:val="22"/>
                <w:szCs w:val="22"/>
              </w:rPr>
              <w:t>Αρ</w:t>
            </w:r>
            <w:proofErr w:type="spellEnd"/>
            <w:r w:rsidRPr="004730DD">
              <w:rPr>
                <w:rFonts w:cs="Arial"/>
                <w:sz w:val="22"/>
                <w:szCs w:val="22"/>
              </w:rPr>
              <w:t>. Πρωτοκόλλου: .........................</w:t>
            </w:r>
            <w:r w:rsidR="004730DD" w:rsidRPr="004730DD">
              <w:rPr>
                <w:rFonts w:cs="Arial"/>
                <w:sz w:val="22"/>
                <w:szCs w:val="22"/>
              </w:rPr>
              <w:t xml:space="preserve">                                 </w:t>
            </w:r>
            <w:r w:rsidRPr="004730DD">
              <w:rPr>
                <w:rFonts w:cs="Arial"/>
                <w:sz w:val="22"/>
                <w:szCs w:val="22"/>
              </w:rPr>
              <w:t xml:space="preserve">Ημερομηνία: </w:t>
            </w:r>
            <w:r w:rsidR="004730DD">
              <w:rPr>
                <w:rFonts w:cs="Arial"/>
                <w:sz w:val="22"/>
                <w:szCs w:val="22"/>
              </w:rPr>
              <w:t>…../……/…….</w:t>
            </w:r>
          </w:p>
          <w:p w14:paraId="6120D735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13C5C6D9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</w:tcPr>
          <w:p w14:paraId="256A2B68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750FED93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7F1A1476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  <w:p w14:paraId="26900102" w14:textId="77777777" w:rsidR="0080083D" w:rsidRPr="004730DD" w:rsidRDefault="0080083D" w:rsidP="00984FF4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</w:tbl>
    <w:bookmarkEnd w:id="0"/>
    <w:p w14:paraId="760EC93A" w14:textId="4EEB7424" w:rsidR="000E2325" w:rsidRPr="004730DD" w:rsidRDefault="004730DD" w:rsidP="00231D6D">
      <w:pPr>
        <w:spacing w:before="60" w:after="60"/>
        <w:jc w:val="both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</w:rPr>
        <w:t xml:space="preserve"> </w:t>
      </w:r>
      <w:r w:rsidRPr="004730DD">
        <w:rPr>
          <w:rFonts w:cs="Arial"/>
          <w:b/>
          <w:bCs/>
          <w:sz w:val="22"/>
          <w:szCs w:val="22"/>
        </w:rPr>
        <w:t xml:space="preserve">Θέμα: Αίτηση ορκωμοσίας φοιτητή / φοιτήτριας </w:t>
      </w:r>
    </w:p>
    <w:p w14:paraId="5327295E" w14:textId="5A974AAF" w:rsidR="004730DD" w:rsidRPr="004730DD" w:rsidRDefault="004730DD" w:rsidP="004730DD">
      <w:pPr>
        <w:spacing w:after="240" w:line="341" w:lineRule="auto"/>
        <w:ind w:left="57" w:right="284"/>
        <w:rPr>
          <w:rFonts w:cs="Arial"/>
          <w:sz w:val="22"/>
          <w:szCs w:val="22"/>
        </w:rPr>
      </w:pPr>
      <w:r w:rsidRPr="004730DD">
        <w:rPr>
          <w:rFonts w:cs="Arial"/>
          <w:sz w:val="22"/>
          <w:szCs w:val="22"/>
        </w:rPr>
        <w:t>Παρακαλώ όπως εγκρίνετε τη συμμετοχή μου στην επόμενη ορκωμοσία και να μου χορηγήσετε τα ακόλουθα:</w:t>
      </w: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9"/>
        <w:gridCol w:w="8090"/>
      </w:tblGrid>
      <w:tr w:rsidR="004730DD" w:rsidRPr="004730DD" w14:paraId="3B3444B7" w14:textId="77777777" w:rsidTr="004730DD">
        <w:tc>
          <w:tcPr>
            <w:tcW w:w="699" w:type="dxa"/>
          </w:tcPr>
          <w:p w14:paraId="66D24DCD" w14:textId="7777777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8090" w:type="dxa"/>
            <w:shd w:val="clear" w:color="auto" w:fill="auto"/>
          </w:tcPr>
          <w:p w14:paraId="304AA8A3" w14:textId="6D89210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Βεβαίωση ολοκλήρωσης σπουδών</w:t>
            </w:r>
          </w:p>
        </w:tc>
      </w:tr>
      <w:tr w:rsidR="004730DD" w:rsidRPr="004730DD" w14:paraId="3FC0DFF4" w14:textId="77777777" w:rsidTr="004730DD">
        <w:tc>
          <w:tcPr>
            <w:tcW w:w="699" w:type="dxa"/>
          </w:tcPr>
          <w:p w14:paraId="673C17EF" w14:textId="77777777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</w:p>
        </w:tc>
        <w:tc>
          <w:tcPr>
            <w:tcW w:w="8090" w:type="dxa"/>
            <w:shd w:val="clear" w:color="auto" w:fill="auto"/>
          </w:tcPr>
          <w:p w14:paraId="5F3CEF9A" w14:textId="19896B9C" w:rsidR="004730DD" w:rsidRPr="004730DD" w:rsidRDefault="004730DD" w:rsidP="00984FF4">
            <w:pPr>
              <w:spacing w:before="60" w:after="60"/>
              <w:jc w:val="both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Δελτίο αναλυτικής βαθμολογίας</w:t>
            </w:r>
          </w:p>
        </w:tc>
      </w:tr>
    </w:tbl>
    <w:p w14:paraId="282CC42B" w14:textId="49367B75" w:rsidR="003C1793" w:rsidRPr="004730DD" w:rsidRDefault="004730DD" w:rsidP="004730DD">
      <w:pPr>
        <w:spacing w:before="120"/>
        <w:jc w:val="both"/>
        <w:rPr>
          <w:rFonts w:cs="Arial"/>
          <w:sz w:val="22"/>
          <w:szCs w:val="22"/>
        </w:rPr>
      </w:pPr>
      <w:r w:rsidRPr="004730DD">
        <w:rPr>
          <w:rFonts w:cs="Arial"/>
          <w:sz w:val="22"/>
          <w:szCs w:val="22"/>
        </w:rPr>
        <w:t xml:space="preserve">   (σημειώστε Χ)</w:t>
      </w:r>
    </w:p>
    <w:p w14:paraId="7ABB2287" w14:textId="3523437E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17BB56F5" w14:textId="77777777" w:rsidR="004730DD" w:rsidRDefault="004730DD" w:rsidP="004730DD">
      <w:pPr>
        <w:jc w:val="both"/>
        <w:rPr>
          <w:rFonts w:cs="Arial"/>
          <w:sz w:val="22"/>
          <w:szCs w:val="22"/>
        </w:rPr>
      </w:pPr>
    </w:p>
    <w:p w14:paraId="24E0FFA8" w14:textId="0903A1E4" w:rsidR="004730DD" w:rsidRPr="004730DD" w:rsidRDefault="004730DD" w:rsidP="004730DD">
      <w:pPr>
        <w:jc w:val="center"/>
        <w:rPr>
          <w:rFonts w:cs="Arial"/>
          <w:b/>
          <w:bCs/>
          <w:sz w:val="22"/>
          <w:szCs w:val="22"/>
        </w:rPr>
      </w:pPr>
      <w:r w:rsidRPr="004730DD">
        <w:rPr>
          <w:rFonts w:cs="Arial"/>
          <w:b/>
          <w:bCs/>
          <w:sz w:val="22"/>
          <w:szCs w:val="22"/>
        </w:rPr>
        <w:t>Στοιχεία φοιτητή / φοιτήτριας</w:t>
      </w:r>
    </w:p>
    <w:p w14:paraId="484E5F7F" w14:textId="01B25AC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tbl>
      <w:tblPr>
        <w:tblStyle w:val="a8"/>
        <w:tblW w:w="8789" w:type="dxa"/>
        <w:tblInd w:w="137" w:type="dxa"/>
        <w:tblLook w:val="04A0" w:firstRow="1" w:lastRow="0" w:firstColumn="1" w:lastColumn="0" w:noHBand="0" w:noVBand="1"/>
      </w:tblPr>
      <w:tblGrid>
        <w:gridCol w:w="2580"/>
        <w:gridCol w:w="6209"/>
      </w:tblGrid>
      <w:tr w:rsidR="004730DD" w:rsidRPr="004730DD" w14:paraId="3F061D0F" w14:textId="77777777" w:rsidTr="004730DD">
        <w:tc>
          <w:tcPr>
            <w:tcW w:w="1468" w:type="pct"/>
          </w:tcPr>
          <w:p w14:paraId="25C241D8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Επώνυμο</w:t>
            </w:r>
          </w:p>
        </w:tc>
        <w:tc>
          <w:tcPr>
            <w:tcW w:w="3532" w:type="pct"/>
          </w:tcPr>
          <w:p w14:paraId="2864D32D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28F2B31D" w14:textId="77777777" w:rsidTr="004730DD">
        <w:tc>
          <w:tcPr>
            <w:tcW w:w="1468" w:type="pct"/>
          </w:tcPr>
          <w:p w14:paraId="6895910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Όνομα</w:t>
            </w:r>
          </w:p>
        </w:tc>
        <w:tc>
          <w:tcPr>
            <w:tcW w:w="3532" w:type="pct"/>
          </w:tcPr>
          <w:p w14:paraId="4CE93067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7E9AB943" w14:textId="77777777" w:rsidTr="004730DD">
        <w:tc>
          <w:tcPr>
            <w:tcW w:w="1468" w:type="pct"/>
          </w:tcPr>
          <w:p w14:paraId="01CE3542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Όνομα Πατέρα</w:t>
            </w:r>
          </w:p>
        </w:tc>
        <w:tc>
          <w:tcPr>
            <w:tcW w:w="3532" w:type="pct"/>
          </w:tcPr>
          <w:p w14:paraId="5EDDD0A9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0B222F76" w14:textId="77777777" w:rsidTr="004730DD">
        <w:tc>
          <w:tcPr>
            <w:tcW w:w="1468" w:type="pct"/>
          </w:tcPr>
          <w:p w14:paraId="10C2365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Τηλέφωνο Επικοινωνίας (κινητό)</w:t>
            </w:r>
          </w:p>
        </w:tc>
        <w:tc>
          <w:tcPr>
            <w:tcW w:w="3532" w:type="pct"/>
          </w:tcPr>
          <w:p w14:paraId="05AAF914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3A32B732" w14:textId="77777777" w:rsidTr="004730DD">
        <w:tc>
          <w:tcPr>
            <w:tcW w:w="1468" w:type="pct"/>
          </w:tcPr>
          <w:p w14:paraId="39838860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  <w:lang w:val="en-GB"/>
              </w:rPr>
              <w:t>Email</w:t>
            </w:r>
            <w:r w:rsidRPr="004730DD">
              <w:rPr>
                <w:rFonts w:cs="Arial"/>
                <w:b/>
                <w:sz w:val="22"/>
                <w:szCs w:val="22"/>
              </w:rPr>
              <w:t xml:space="preserve"> Επικοινωνίας</w:t>
            </w:r>
          </w:p>
        </w:tc>
        <w:tc>
          <w:tcPr>
            <w:tcW w:w="3532" w:type="pct"/>
          </w:tcPr>
          <w:p w14:paraId="0613A1CC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  <w:tr w:rsidR="004730DD" w:rsidRPr="004730DD" w14:paraId="158299B6" w14:textId="77777777" w:rsidTr="004730DD">
        <w:tc>
          <w:tcPr>
            <w:tcW w:w="1468" w:type="pct"/>
          </w:tcPr>
          <w:p w14:paraId="46AAD9D2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4730DD">
              <w:rPr>
                <w:rFonts w:cs="Arial"/>
                <w:b/>
                <w:sz w:val="22"/>
                <w:szCs w:val="22"/>
              </w:rPr>
              <w:t>Αριθμός Μητρώου</w:t>
            </w:r>
          </w:p>
        </w:tc>
        <w:tc>
          <w:tcPr>
            <w:tcW w:w="3532" w:type="pct"/>
          </w:tcPr>
          <w:p w14:paraId="23733345" w14:textId="77777777" w:rsidR="004730DD" w:rsidRPr="004730DD" w:rsidRDefault="004730DD" w:rsidP="00F21D98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</w:p>
        </w:tc>
      </w:tr>
    </w:tbl>
    <w:p w14:paraId="3251AE15" w14:textId="0290260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6F0FFFE8" w14:textId="53D962EA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55B490AF" w14:textId="0B1F7613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51016AFA" w14:textId="3E71DBE0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310CFF29" w14:textId="5AA5991E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1DEFE9D8" w14:textId="17EAC40F" w:rsidR="004730DD" w:rsidRPr="004730DD" w:rsidRDefault="004730DD" w:rsidP="00276ED5">
      <w:pPr>
        <w:jc w:val="both"/>
        <w:rPr>
          <w:rFonts w:cs="Arial"/>
          <w:sz w:val="22"/>
          <w:szCs w:val="22"/>
        </w:rPr>
      </w:pPr>
    </w:p>
    <w:p w14:paraId="24703CF5" w14:textId="00DF3DC0" w:rsidR="004730DD" w:rsidRDefault="004730DD" w:rsidP="00276ED5">
      <w:pPr>
        <w:jc w:val="both"/>
        <w:rPr>
          <w:sz w:val="20"/>
        </w:rPr>
      </w:pPr>
    </w:p>
    <w:p w14:paraId="0F50B1D0" w14:textId="77777777" w:rsidR="004730DD" w:rsidRDefault="004730DD" w:rsidP="00276ED5">
      <w:pPr>
        <w:jc w:val="both"/>
        <w:rPr>
          <w:sz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378"/>
      </w:tblGrid>
      <w:tr w:rsidR="004730DD" w:rsidRPr="004730DD" w14:paraId="5379CAD5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1CC406BC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27431498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Ο/Η Αιτών/ούσα</w:t>
            </w:r>
          </w:p>
        </w:tc>
      </w:tr>
      <w:tr w:rsidR="004730DD" w:rsidRPr="004730DD" w14:paraId="537AFCCC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2F89C5EE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4730DD" w:rsidRPr="004730DD" w14:paraId="5E0F93E6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362F0B3E" w14:textId="77777777" w:rsid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  <w:p w14:paraId="14355BCD" w14:textId="29EAF7BE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4730DD" w:rsidRPr="004730DD" w14:paraId="648799F5" w14:textId="77777777" w:rsidTr="004730DD">
        <w:trPr>
          <w:jc w:val="center"/>
        </w:trPr>
        <w:tc>
          <w:tcPr>
            <w:tcW w:w="2378" w:type="dxa"/>
            <w:shd w:val="clear" w:color="auto" w:fill="auto"/>
          </w:tcPr>
          <w:p w14:paraId="4915CDDE" w14:textId="77777777" w:rsidR="004730DD" w:rsidRPr="004730DD" w:rsidRDefault="004730DD" w:rsidP="00984FF4">
            <w:pPr>
              <w:jc w:val="center"/>
              <w:rPr>
                <w:rFonts w:cs="Arial"/>
                <w:sz w:val="22"/>
                <w:szCs w:val="22"/>
              </w:rPr>
            </w:pPr>
            <w:r w:rsidRPr="004730DD">
              <w:rPr>
                <w:rFonts w:cs="Arial"/>
                <w:sz w:val="22"/>
                <w:szCs w:val="22"/>
              </w:rPr>
              <w:t>(υπογραφή)</w:t>
            </w:r>
          </w:p>
        </w:tc>
      </w:tr>
    </w:tbl>
    <w:p w14:paraId="6A8005A0" w14:textId="77777777" w:rsidR="00231D6D" w:rsidRPr="00784814" w:rsidRDefault="00231D6D" w:rsidP="001D7C2E">
      <w:pPr>
        <w:jc w:val="both"/>
        <w:rPr>
          <w:sz w:val="20"/>
          <w:lang w:val="en-US"/>
        </w:rPr>
      </w:pPr>
    </w:p>
    <w:sectPr w:rsidR="00231D6D" w:rsidRPr="00784814" w:rsidSect="003818EA">
      <w:headerReference w:type="first" r:id="rId11"/>
      <w:footerReference w:type="first" r:id="rId12"/>
      <w:pgSz w:w="11907" w:h="16840" w:code="9"/>
      <w:pgMar w:top="1440" w:right="1134" w:bottom="567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862D8" w14:textId="77777777" w:rsidR="00A522CA" w:rsidRDefault="00A522CA">
      <w:r>
        <w:separator/>
      </w:r>
    </w:p>
  </w:endnote>
  <w:endnote w:type="continuationSeparator" w:id="0">
    <w:p w14:paraId="31202B64" w14:textId="77777777" w:rsidR="00A522CA" w:rsidRDefault="00A52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84488" w14:textId="77777777" w:rsidR="00AA4672" w:rsidRPr="00AA4672" w:rsidRDefault="00AA4672" w:rsidP="00AA4672">
    <w:pPr>
      <w:pStyle w:val="a4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F9C7B" w14:textId="77777777" w:rsidR="00A522CA" w:rsidRDefault="00A522CA">
      <w:r>
        <w:separator/>
      </w:r>
    </w:p>
  </w:footnote>
  <w:footnote w:type="continuationSeparator" w:id="0">
    <w:p w14:paraId="16F73FC0" w14:textId="77777777" w:rsidR="00A522CA" w:rsidRDefault="00A522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956"/>
      <w:gridCol w:w="7683"/>
    </w:tblGrid>
    <w:tr w:rsidR="00493C5D" w:rsidRPr="00521AE5" w14:paraId="7A57EE14" w14:textId="77777777" w:rsidTr="0080083D">
      <w:trPr>
        <w:trHeight w:val="983"/>
      </w:trPr>
      <w:tc>
        <w:tcPr>
          <w:tcW w:w="1836" w:type="dxa"/>
          <w:vMerge w:val="restart"/>
          <w:vAlign w:val="center"/>
        </w:tcPr>
        <w:p w14:paraId="21B4AE15" w14:textId="4E452056" w:rsidR="00493C5D" w:rsidRPr="00521AE5" w:rsidRDefault="0080083D" w:rsidP="00493C5D">
          <w:pPr>
            <w:tabs>
              <w:tab w:val="left" w:pos="2175"/>
            </w:tabs>
            <w:spacing w:before="120" w:after="120"/>
            <w:rPr>
              <w:rFonts w:asciiTheme="minorHAnsi" w:hAnsiTheme="minorHAnsi" w:cs="Arial"/>
            </w:rPr>
          </w:pPr>
          <w:r>
            <w:rPr>
              <w:noProof/>
              <w:lang w:val="en-US"/>
            </w:rPr>
            <w:drawing>
              <wp:inline distT="0" distB="0" distL="0" distR="0" wp14:anchorId="4CF67402" wp14:editId="6EC82A40">
                <wp:extent cx="1104900" cy="1104900"/>
                <wp:effectExtent l="0" t="0" r="0" b="0"/>
                <wp:docPr id="5" name="Εικόνα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UWA.pd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5629" cy="11256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19" w:type="dxa"/>
          <w:vAlign w:val="center"/>
        </w:tcPr>
        <w:p w14:paraId="2B87230A" w14:textId="28C67E40" w:rsidR="00493C5D" w:rsidRPr="0080083D" w:rsidRDefault="0080083D" w:rsidP="0080083D">
          <w:pPr>
            <w:keepNext/>
            <w:jc w:val="center"/>
            <w:rPr>
              <w:b/>
              <w:szCs w:val="24"/>
            </w:rPr>
          </w:pPr>
          <w:r w:rsidRPr="0080083D">
            <w:rPr>
              <w:b/>
              <w:szCs w:val="24"/>
            </w:rPr>
            <w:t>Πρόγραμμα Μεταπτυχιακών Σπουδών «Διαχείριση  Πληροφορ</w:t>
          </w:r>
          <w:r w:rsidR="007F5338">
            <w:rPr>
              <w:b/>
              <w:szCs w:val="24"/>
            </w:rPr>
            <w:t>ιών</w:t>
          </w:r>
          <w:r w:rsidRPr="0080083D">
            <w:rPr>
              <w:b/>
              <w:szCs w:val="24"/>
            </w:rPr>
            <w:t xml:space="preserve"> σε Βιβλιοθήκες, Αρχεία,  Μουσεία»</w:t>
          </w:r>
        </w:p>
      </w:tc>
    </w:tr>
    <w:tr w:rsidR="00493C5D" w:rsidRPr="00521AE5" w14:paraId="5CAE28C3" w14:textId="77777777" w:rsidTr="0080083D">
      <w:tc>
        <w:tcPr>
          <w:tcW w:w="1836" w:type="dxa"/>
          <w:vMerge/>
          <w:vAlign w:val="center"/>
        </w:tcPr>
        <w:p w14:paraId="1A555EFE" w14:textId="77777777" w:rsidR="00493C5D" w:rsidRPr="00521AE5" w:rsidRDefault="00493C5D" w:rsidP="00493C5D">
          <w:pPr>
            <w:tabs>
              <w:tab w:val="left" w:pos="2175"/>
            </w:tabs>
            <w:spacing w:before="120" w:after="120"/>
            <w:rPr>
              <w:rFonts w:asciiTheme="minorHAnsi" w:hAnsiTheme="minorHAnsi" w:cs="Arial"/>
            </w:rPr>
          </w:pPr>
        </w:p>
      </w:tc>
      <w:tc>
        <w:tcPr>
          <w:tcW w:w="8019" w:type="dxa"/>
          <w:vAlign w:val="center"/>
        </w:tcPr>
        <w:p w14:paraId="28978CF2" w14:textId="77777777" w:rsidR="0080083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Cs/>
              <w:szCs w:val="24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Τμήμα Αρχειονομίας, Βιβλιοθηκονομίας και Συστημάτων Πληροφόρησης,</w:t>
          </w:r>
        </w:p>
        <w:p w14:paraId="5906E359" w14:textId="77777777" w:rsidR="0080083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Cs/>
              <w:szCs w:val="24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Σχολή Διοικητικών, Οικονομικών και Κοινωνικών Επιστημών,</w:t>
          </w:r>
        </w:p>
        <w:p w14:paraId="5829F523" w14:textId="171A14C3" w:rsidR="00493C5D" w:rsidRPr="0080083D" w:rsidRDefault="0080083D" w:rsidP="0080083D">
          <w:pPr>
            <w:tabs>
              <w:tab w:val="left" w:pos="2175"/>
            </w:tabs>
            <w:jc w:val="center"/>
            <w:rPr>
              <w:rFonts w:asciiTheme="minorHAnsi" w:hAnsiTheme="minorHAnsi" w:cs="Arial"/>
              <w:b/>
              <w:sz w:val="28"/>
              <w:szCs w:val="28"/>
            </w:rPr>
          </w:pPr>
          <w:r w:rsidRPr="0080083D">
            <w:rPr>
              <w:rFonts w:asciiTheme="minorHAnsi" w:hAnsiTheme="minorHAnsi" w:cs="Arial"/>
              <w:bCs/>
              <w:szCs w:val="24"/>
            </w:rPr>
            <w:t>Πανεπιστήμιο Δυτικής Αττικής</w:t>
          </w:r>
          <w:r>
            <w:rPr>
              <w:rFonts w:asciiTheme="minorHAnsi" w:hAnsiTheme="minorHAnsi" w:cs="Arial"/>
              <w:b/>
              <w:sz w:val="28"/>
              <w:szCs w:val="28"/>
            </w:rPr>
            <w:t xml:space="preserve"> </w:t>
          </w:r>
        </w:p>
      </w:tc>
    </w:tr>
  </w:tbl>
  <w:p w14:paraId="205EB402" w14:textId="77777777" w:rsidR="00061834" w:rsidRPr="00EB5E9C" w:rsidRDefault="00061834" w:rsidP="00EB5E9C">
    <w:pPr>
      <w:pStyle w:val="a3"/>
      <w:ind w:right="-426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4"/>
        <w:lvlJc w:val="left"/>
        <w:pPr>
          <w:ind w:left="1004" w:hanging="284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7Q0MTAxMrEwMTZR0lEKTi0uzszPAykwrAUAjvfqwCwAAAA="/>
  </w:docVars>
  <w:rsids>
    <w:rsidRoot w:val="00EF113C"/>
    <w:rsid w:val="00005BBB"/>
    <w:rsid w:val="00050DEF"/>
    <w:rsid w:val="0005308A"/>
    <w:rsid w:val="0005346C"/>
    <w:rsid w:val="00061834"/>
    <w:rsid w:val="000B5D4D"/>
    <w:rsid w:val="000E2325"/>
    <w:rsid w:val="00106557"/>
    <w:rsid w:val="001221F3"/>
    <w:rsid w:val="001476A8"/>
    <w:rsid w:val="0015160A"/>
    <w:rsid w:val="00151E5F"/>
    <w:rsid w:val="00176F0B"/>
    <w:rsid w:val="00181713"/>
    <w:rsid w:val="00186D62"/>
    <w:rsid w:val="001C7CC5"/>
    <w:rsid w:val="001D6F13"/>
    <w:rsid w:val="001D7C2E"/>
    <w:rsid w:val="001F7690"/>
    <w:rsid w:val="002028BD"/>
    <w:rsid w:val="002211D5"/>
    <w:rsid w:val="00231D6D"/>
    <w:rsid w:val="00253A6B"/>
    <w:rsid w:val="00276ED5"/>
    <w:rsid w:val="002C20AF"/>
    <w:rsid w:val="002D2D82"/>
    <w:rsid w:val="00333344"/>
    <w:rsid w:val="0034483F"/>
    <w:rsid w:val="003818EA"/>
    <w:rsid w:val="003827CE"/>
    <w:rsid w:val="003C1793"/>
    <w:rsid w:val="003D3F56"/>
    <w:rsid w:val="003F0C90"/>
    <w:rsid w:val="00405A30"/>
    <w:rsid w:val="00416230"/>
    <w:rsid w:val="00447BA5"/>
    <w:rsid w:val="0046034A"/>
    <w:rsid w:val="00470777"/>
    <w:rsid w:val="004730DD"/>
    <w:rsid w:val="004810CB"/>
    <w:rsid w:val="00493C5D"/>
    <w:rsid w:val="00495A80"/>
    <w:rsid w:val="004D16FE"/>
    <w:rsid w:val="00505347"/>
    <w:rsid w:val="00505CD5"/>
    <w:rsid w:val="00506EBE"/>
    <w:rsid w:val="00542DA9"/>
    <w:rsid w:val="00562D8F"/>
    <w:rsid w:val="005A0106"/>
    <w:rsid w:val="005A22A1"/>
    <w:rsid w:val="005D67FB"/>
    <w:rsid w:val="005E1C75"/>
    <w:rsid w:val="005E4606"/>
    <w:rsid w:val="005F5D53"/>
    <w:rsid w:val="0065459C"/>
    <w:rsid w:val="006E2D16"/>
    <w:rsid w:val="00705414"/>
    <w:rsid w:val="0070589B"/>
    <w:rsid w:val="007105E1"/>
    <w:rsid w:val="007177E3"/>
    <w:rsid w:val="00731CDF"/>
    <w:rsid w:val="00765F40"/>
    <w:rsid w:val="0077625A"/>
    <w:rsid w:val="00784306"/>
    <w:rsid w:val="00784814"/>
    <w:rsid w:val="007C12AB"/>
    <w:rsid w:val="007C24D6"/>
    <w:rsid w:val="007D328C"/>
    <w:rsid w:val="007F5338"/>
    <w:rsid w:val="0080083D"/>
    <w:rsid w:val="00807295"/>
    <w:rsid w:val="00826BC8"/>
    <w:rsid w:val="0083032F"/>
    <w:rsid w:val="00863002"/>
    <w:rsid w:val="00895908"/>
    <w:rsid w:val="008C4207"/>
    <w:rsid w:val="008C6545"/>
    <w:rsid w:val="008D39F6"/>
    <w:rsid w:val="008D4C09"/>
    <w:rsid w:val="008D7B1A"/>
    <w:rsid w:val="008E12E5"/>
    <w:rsid w:val="008F0890"/>
    <w:rsid w:val="008F6969"/>
    <w:rsid w:val="008F7315"/>
    <w:rsid w:val="00973223"/>
    <w:rsid w:val="00984FF4"/>
    <w:rsid w:val="009A3591"/>
    <w:rsid w:val="009D6C8D"/>
    <w:rsid w:val="009F35E6"/>
    <w:rsid w:val="00A522CA"/>
    <w:rsid w:val="00A72EE0"/>
    <w:rsid w:val="00AA4672"/>
    <w:rsid w:val="00AA6839"/>
    <w:rsid w:val="00AC3B68"/>
    <w:rsid w:val="00AF2270"/>
    <w:rsid w:val="00B04BA1"/>
    <w:rsid w:val="00B16184"/>
    <w:rsid w:val="00B40EDD"/>
    <w:rsid w:val="00B726B8"/>
    <w:rsid w:val="00B83DB4"/>
    <w:rsid w:val="00BA51E7"/>
    <w:rsid w:val="00BC3D97"/>
    <w:rsid w:val="00C146E4"/>
    <w:rsid w:val="00C45E2D"/>
    <w:rsid w:val="00C712BD"/>
    <w:rsid w:val="00C81A5B"/>
    <w:rsid w:val="00CB3806"/>
    <w:rsid w:val="00CC73FB"/>
    <w:rsid w:val="00CD4EF2"/>
    <w:rsid w:val="00CD5044"/>
    <w:rsid w:val="00D00555"/>
    <w:rsid w:val="00D029B7"/>
    <w:rsid w:val="00D16EDE"/>
    <w:rsid w:val="00D357D2"/>
    <w:rsid w:val="00D6386F"/>
    <w:rsid w:val="00D652D2"/>
    <w:rsid w:val="00D73725"/>
    <w:rsid w:val="00D932DF"/>
    <w:rsid w:val="00DA01EE"/>
    <w:rsid w:val="00DA0EAA"/>
    <w:rsid w:val="00E53C69"/>
    <w:rsid w:val="00E81551"/>
    <w:rsid w:val="00EB5E9C"/>
    <w:rsid w:val="00EF10B3"/>
    <w:rsid w:val="00EF113C"/>
    <w:rsid w:val="00F1579E"/>
    <w:rsid w:val="00F218F7"/>
    <w:rsid w:val="00F26E12"/>
    <w:rsid w:val="00F472E6"/>
    <w:rsid w:val="00FA1588"/>
    <w:rsid w:val="00FA73CD"/>
    <w:rsid w:val="00FC3025"/>
    <w:rsid w:val="00FC488C"/>
    <w:rsid w:val="00FE1C0B"/>
    <w:rsid w:val="00FE6235"/>
    <w:rsid w:val="00FF07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395DCB"/>
  <w15:docId w15:val="{8442DDD2-9D77-4B2B-B90A-8C3B1CA4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16230"/>
    <w:rPr>
      <w:sz w:val="24"/>
      <w:lang w:eastAsia="en-US"/>
    </w:rPr>
  </w:style>
  <w:style w:type="paragraph" w:styleId="1">
    <w:name w:val="heading 1"/>
    <w:basedOn w:val="a"/>
    <w:next w:val="a"/>
    <w:qFormat/>
    <w:rsid w:val="00416230"/>
    <w:pPr>
      <w:keepNext/>
      <w:jc w:val="center"/>
      <w:outlineLvl w:val="0"/>
    </w:pPr>
    <w:rPr>
      <w:b/>
      <w:sz w:val="20"/>
    </w:rPr>
  </w:style>
  <w:style w:type="paragraph" w:styleId="2">
    <w:name w:val="heading 2"/>
    <w:basedOn w:val="a"/>
    <w:next w:val="a"/>
    <w:qFormat/>
    <w:rsid w:val="00416230"/>
    <w:pPr>
      <w:keepNext/>
      <w:jc w:val="center"/>
      <w:outlineLvl w:val="1"/>
    </w:pPr>
    <w:rPr>
      <w:rFonts w:ascii="Times New Roman" w:hAnsi="Times New Roman"/>
      <w:b/>
    </w:rPr>
  </w:style>
  <w:style w:type="paragraph" w:styleId="3">
    <w:name w:val="heading 3"/>
    <w:basedOn w:val="a"/>
    <w:next w:val="a"/>
    <w:qFormat/>
    <w:rsid w:val="00416230"/>
    <w:pPr>
      <w:keepNext/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416230"/>
    <w:pPr>
      <w:keepNext/>
      <w:jc w:val="both"/>
      <w:outlineLvl w:val="3"/>
    </w:pPr>
    <w:rPr>
      <w:rFonts w:ascii="Times New Roman" w:hAnsi="Times New Roman"/>
      <w:b/>
    </w:rPr>
  </w:style>
  <w:style w:type="paragraph" w:styleId="5">
    <w:name w:val="heading 5"/>
    <w:basedOn w:val="a"/>
    <w:next w:val="a"/>
    <w:qFormat/>
    <w:rsid w:val="00416230"/>
    <w:pPr>
      <w:keepNext/>
      <w:outlineLvl w:val="4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semiHidden/>
    <w:rsid w:val="00416230"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rsid w:val="00416230"/>
    <w:pPr>
      <w:tabs>
        <w:tab w:val="center" w:pos="4153"/>
        <w:tab w:val="right" w:pos="8306"/>
      </w:tabs>
    </w:pPr>
  </w:style>
  <w:style w:type="character" w:styleId="a5">
    <w:name w:val="page number"/>
    <w:basedOn w:val="a0"/>
    <w:semiHidden/>
    <w:rsid w:val="00416230"/>
  </w:style>
  <w:style w:type="paragraph" w:styleId="a6">
    <w:name w:val="Body Text"/>
    <w:basedOn w:val="a"/>
    <w:semiHidden/>
    <w:rsid w:val="00416230"/>
    <w:pPr>
      <w:jc w:val="both"/>
    </w:pPr>
    <w:rPr>
      <w:rFonts w:ascii="Times New Roman" w:hAnsi="Times New Roman"/>
    </w:rPr>
  </w:style>
  <w:style w:type="paragraph" w:styleId="20">
    <w:name w:val="Body Text 2"/>
    <w:basedOn w:val="a"/>
    <w:semiHidden/>
    <w:rsid w:val="00416230"/>
    <w:pPr>
      <w:ind w:left="720" w:hanging="720"/>
      <w:jc w:val="both"/>
    </w:pPr>
    <w:rPr>
      <w:rFonts w:ascii="Times New Roman" w:hAnsi="Times New Roman"/>
    </w:rPr>
  </w:style>
  <w:style w:type="paragraph" w:styleId="a7">
    <w:name w:val="Balloon Text"/>
    <w:basedOn w:val="a"/>
    <w:semiHidden/>
    <w:rsid w:val="00B40EDD"/>
    <w:rPr>
      <w:rFonts w:ascii="Tahoma" w:hAnsi="Tahoma" w:cs="Tahoma"/>
      <w:sz w:val="16"/>
      <w:szCs w:val="16"/>
    </w:rPr>
  </w:style>
  <w:style w:type="character" w:customStyle="1" w:styleId="Char">
    <w:name w:val="Κεφαλίδα Char"/>
    <w:link w:val="a3"/>
    <w:semiHidden/>
    <w:rsid w:val="00B16184"/>
    <w:rPr>
      <w:sz w:val="24"/>
      <w:lang w:eastAsia="en-US"/>
    </w:rPr>
  </w:style>
  <w:style w:type="table" w:styleId="a8">
    <w:name w:val="Table Grid"/>
    <w:basedOn w:val="a1"/>
    <w:uiPriority w:val="59"/>
    <w:rsid w:val="00D652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footnote text"/>
    <w:basedOn w:val="a"/>
    <w:link w:val="Char0"/>
    <w:uiPriority w:val="99"/>
    <w:semiHidden/>
    <w:unhideWhenUsed/>
    <w:rsid w:val="001F7690"/>
    <w:rPr>
      <w:sz w:val="20"/>
    </w:rPr>
  </w:style>
  <w:style w:type="character" w:customStyle="1" w:styleId="Char0">
    <w:name w:val="Κείμενο υποσημείωσης Char"/>
    <w:link w:val="a9"/>
    <w:uiPriority w:val="99"/>
    <w:semiHidden/>
    <w:rsid w:val="001F7690"/>
    <w:rPr>
      <w:lang w:eastAsia="en-US"/>
    </w:rPr>
  </w:style>
  <w:style w:type="character" w:styleId="aa">
    <w:name w:val="footnote reference"/>
    <w:uiPriority w:val="99"/>
    <w:semiHidden/>
    <w:unhideWhenUsed/>
    <w:rsid w:val="001F769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228A734CAE1D547937DC19A6975A554" ma:contentTypeVersion="12" ma:contentTypeDescription="Δημιουργία νέου εγγράφου" ma:contentTypeScope="" ma:versionID="aeca85d9aa789b97e072271691265976">
  <xsd:schema xmlns:xsd="http://www.w3.org/2001/XMLSchema" xmlns:xs="http://www.w3.org/2001/XMLSchema" xmlns:p="http://schemas.microsoft.com/office/2006/metadata/properties" xmlns:ns2="3aff5f09-b9c3-4fe2-8d30-9ce3fced6c74" xmlns:ns3="8cd0fe51-96fc-4da0-951c-0f6956d09b6c" targetNamespace="http://schemas.microsoft.com/office/2006/metadata/properties" ma:root="true" ma:fieldsID="c5d411f27e46f96e8a5b29347a912702" ns2:_="" ns3:_="">
    <xsd:import namespace="3aff5f09-b9c3-4fe2-8d30-9ce3fced6c74"/>
    <xsd:import namespace="8cd0fe51-96fc-4da0-951c-0f6956d09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f5f09-b9c3-4fe2-8d30-9ce3fced6c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0fe51-96fc-4da0-951c-0f6956d09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772EB0-40DD-41CD-9255-7CBBCCE09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f5f09-b9c3-4fe2-8d30-9ce3fced6c74"/>
    <ds:schemaRef ds:uri="8cd0fe51-96fc-4da0-951c-0f6956d09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354D1B-BA53-4898-8212-BC3211792F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12094A-19FB-44EC-97BF-7D87C84DF3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33B041-617F-4024-AFB5-B3863BF75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5</Words>
  <Characters>45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ISO 9001:2000</vt:lpstr>
      <vt:lpstr>ISO 9001:2000</vt:lpstr>
    </vt:vector>
  </TitlesOfParts>
  <Company>MEDISOFT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 εξέτασης πτυχιακής εργασίας</dc:title>
  <dc:subject>αίτηση, εξέταση, πτυχιακή εργασία</dc:subject>
  <dc:creator>Δημήτρης Κουής</dc:creator>
  <cp:keywords>αίτηση, εξέταση, πτυχιακή εργασία, uniwa, alis</cp:keywords>
  <cp:lastModifiedBy>UNIWA</cp:lastModifiedBy>
  <cp:revision>4</cp:revision>
  <cp:lastPrinted>2016-11-28T10:23:00Z</cp:lastPrinted>
  <dcterms:created xsi:type="dcterms:W3CDTF">2020-01-19T17:06:00Z</dcterms:created>
  <dcterms:modified xsi:type="dcterms:W3CDTF">2024-02-27T09:27:00Z</dcterms:modified>
  <cp:category>αίτηση, εξέταση, πτυχιακή εργασία, uniwa, ali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28A734CAE1D547937DC19A6975A554</vt:lpwstr>
  </property>
</Properties>
</file>